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1BC84F56" w:rsidR="00EC4549" w:rsidRDefault="00EC4549" w:rsidP="00FF537A">
      <w:pPr>
        <w:pStyle w:val="Heading1"/>
        <w:jc w:val="center"/>
        <w:rPr>
          <w:lang w:val="en-AU"/>
        </w:rPr>
      </w:pPr>
      <w:r w:rsidRPr="00EC4549">
        <w:t xml:space="preserve">VICE-CHANCELLOR’S STUDENT AWARD FOR </w:t>
      </w:r>
      <w:r w:rsidR="00FF537A">
        <w:t>COMMUNITY ENGAGEMENT</w:t>
      </w:r>
    </w:p>
    <w:p w14:paraId="09AEC4B8" w14:textId="71F7ECA0" w:rsidR="00EC4549" w:rsidRDefault="00EC4549" w:rsidP="00923A65">
      <w:pPr>
        <w:pStyle w:val="Heading2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715C4E">
      <w:pPr>
        <w:pStyle w:val="Heading3"/>
        <w:spacing w:before="0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55E97110" w:rsidR="00EC4549" w:rsidRPr="00EC4549" w:rsidRDefault="004D1315" w:rsidP="00715C4E">
      <w:pPr>
        <w:spacing w:before="0"/>
        <w:rPr>
          <w:lang w:val="en-AU"/>
        </w:rPr>
      </w:pPr>
      <w:r>
        <w:rPr>
          <w:lang w:val="en-AU"/>
        </w:rPr>
        <w:t xml:space="preserve">Up to </w:t>
      </w:r>
      <w:r w:rsidR="00AF52E7">
        <w:rPr>
          <w:lang w:val="en-AU"/>
        </w:rPr>
        <w:t>four</w:t>
      </w:r>
      <w:r w:rsidRPr="003C33D0">
        <w:rPr>
          <w:lang w:val="en-AU"/>
        </w:rPr>
        <w:t xml:space="preserve"> A4 pages of </w:t>
      </w:r>
      <w:r>
        <w:rPr>
          <w:lang w:val="en-AU"/>
        </w:rPr>
        <w:t xml:space="preserve">additional supporting documentation, including </w:t>
      </w:r>
      <w:r w:rsidRPr="003C33D0">
        <w:rPr>
          <w:lang w:val="en-AU"/>
        </w:rPr>
        <w:t>written statements from referees, may also be submitted with this form</w:t>
      </w:r>
      <w:r>
        <w:rPr>
          <w:rFonts w:ascii="Arial" w:hAnsi="Arial" w:cs="Arial"/>
          <w:bCs/>
        </w:rPr>
        <w:t>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22017A3D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</w:t>
            </w:r>
            <w:r w:rsid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ECU School / ECU Centre / External </w:t>
            </w:r>
            <w:proofErr w:type="spellStart"/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Organisation</w:t>
            </w:r>
            <w:proofErr w:type="spellEnd"/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44293309" w14:textId="77777777" w:rsidTr="00DC556B">
        <w:trPr>
          <w:trHeight w:val="510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BF094" w14:textId="71C65C19" w:rsidR="00DC556B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To the best of my knowledge, I confirm that the nomination is </w:t>
            </w:r>
            <w:proofErr w:type="gramStart"/>
            <w:r>
              <w:rPr>
                <w:rFonts w:ascii="Arial" w:hAnsi="Arial" w:cs="Arial"/>
                <w:spacing w:val="-2"/>
                <w:szCs w:val="20"/>
                <w:lang w:val="en-US"/>
              </w:rPr>
              <w:t>accurate</w:t>
            </w:r>
            <w:proofErr w:type="gramEnd"/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the nominee’s behavior is consistent with the University’s values of Integrity, Respect, Rational Inquiry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AF52E7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DC556B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35650B79F0014CA183F63283F9DACE2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C556B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DC556B" w:rsidRPr="00E467D4" w:rsidRDefault="00DC556B" w:rsidP="00715C4E">
            <w:pPr>
              <w:spacing w:after="0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DC556B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DC556B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780E6004" w14:textId="34811587" w:rsidR="00DC556B" w:rsidRPr="00DE42A2" w:rsidRDefault="00DC556B" w:rsidP="00715C4E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</w:t>
            </w:r>
            <w:proofErr w:type="spellStart"/>
            <w:proofErr w:type="gramStart"/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submission.Nominators</w:t>
            </w:r>
            <w:proofErr w:type="spellEnd"/>
            <w:proofErr w:type="gramEnd"/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who are external to the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U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iversity, please send this form to the student nominee to obtain endorsement and submit the nomination form.</w:t>
            </w:r>
          </w:p>
        </w:tc>
      </w:tr>
      <w:tr w:rsidR="00DC556B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388D2B9C93B8436390E85EB37197FD6E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DC556B" w:rsidRPr="00DE42A2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C556B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654114BE" w:rsidR="00DC556B" w:rsidRPr="00E467D4" w:rsidRDefault="00DC556B" w:rsidP="00DC556B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,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</w:t>
            </w:r>
            <w:r w:rsidR="00715C4E">
              <w:rPr>
                <w:rFonts w:ascii="Arial" w:hAnsi="Arial" w:cs="Arial"/>
                <w:spacing w:val="-2"/>
                <w:szCs w:val="20"/>
                <w:lang w:val="en-US"/>
              </w:rPr>
              <w:t xml:space="preserve">,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ersonal Excellence</w:t>
            </w:r>
            <w:r w:rsidR="00715C4E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DC556B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DC556B" w:rsidRPr="00E467D4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DC556B" w:rsidRPr="00DE42A2" w:rsidRDefault="00DC556B" w:rsidP="00DC556B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35650B79F0014CA183F63283F9DACE2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DC556B" w:rsidRPr="00E467D4" w:rsidRDefault="00DC556B" w:rsidP="00DC556B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43B1EC8C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FF537A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Contributions </w:t>
            </w:r>
            <w:proofErr w:type="gramStart"/>
            <w:r w:rsidR="00FF537A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To</w:t>
            </w:r>
            <w:proofErr w:type="gramEnd"/>
            <w:r w:rsidR="00FF537A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Community Engagement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2F430DF9" w:rsidR="00EC4549" w:rsidRPr="00EC4549" w:rsidRDefault="00EC4549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="00DC556B"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="00DC556B"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 w:rsid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4AB31E33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681FFA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C18518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B0D40F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4D73758" w14:textId="77777777" w:rsidR="00DC556B" w:rsidRDefault="00DC556B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428B476" w14:textId="77777777" w:rsidR="00DC556B" w:rsidRDefault="00DC556B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4F72DA2C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2FFDB4A" w14:textId="77777777" w:rsidR="00DC556B" w:rsidRDefault="00DC556B" w:rsidP="00DC556B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Evidence of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Impact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1EAF3075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contribution to </w:t>
            </w:r>
            <w:r w:rsidR="00DC556B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community engagement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3B1C1009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52CC846" w14:textId="77777777" w:rsidR="00DC556B" w:rsidRDefault="00DC556B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2FB60751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Sustainable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 w:rsidR="00DC556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</w:t>
            </w:r>
            <w:proofErr w:type="gramStart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knowledge</w:t>
            </w:r>
            <w:proofErr w:type="gramEnd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4DF85642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1C376163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39FC385" w14:textId="77777777" w:rsidR="00DC556B" w:rsidRDefault="00DC556B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C6B6E0" w14:textId="77777777" w:rsidR="00DC556B" w:rsidRDefault="00DC556B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DC556B">
                <w:pPr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66EAC" w14:textId="77777777" w:rsidR="00FB00F4" w:rsidRDefault="00FB00F4" w:rsidP="008F3A5E">
      <w:pPr>
        <w:spacing w:before="0" w:after="0" w:line="240" w:lineRule="auto"/>
      </w:pPr>
      <w:r>
        <w:separator/>
      </w:r>
    </w:p>
  </w:endnote>
  <w:endnote w:type="continuationSeparator" w:id="0">
    <w:p w14:paraId="4933FA10" w14:textId="77777777" w:rsidR="00FB00F4" w:rsidRDefault="00FB00F4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FB00F4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FB00F4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8F621" w14:textId="77777777" w:rsidR="00FB00F4" w:rsidRDefault="00FB00F4" w:rsidP="008F3A5E">
      <w:pPr>
        <w:spacing w:before="0" w:after="0" w:line="240" w:lineRule="auto"/>
      </w:pPr>
      <w:r>
        <w:separator/>
      </w:r>
    </w:p>
  </w:footnote>
  <w:footnote w:type="continuationSeparator" w:id="0">
    <w:p w14:paraId="0FB8D56B" w14:textId="77777777" w:rsidR="00FB00F4" w:rsidRDefault="00FB00F4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7C1B6AB7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5020573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0573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43298B32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FF537A">
                            <w:rPr>
                              <w:color w:val="FFFFFF" w:themeColor="background1"/>
                              <w:sz w:val="22"/>
                            </w:rPr>
                            <w:t xml:space="preserve">Community Engag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95.3pt;height:54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F2peQIAAFsFAAAOAAAAZHJzL2Uyb0RvYy54bWysVE1v2zAMvQ/YfxB0X52kaZsF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" filled="f" stroked="f">
              <v:textbox>
                <w:txbxContent>
                  <w:p w14:paraId="28233292" w14:textId="43298B32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FF537A">
                      <w:rPr>
                        <w:color w:val="FFFFFF" w:themeColor="background1"/>
                        <w:sz w:val="22"/>
                      </w:rPr>
                      <w:t xml:space="preserve">Community Engagement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0AE7420B">
              <wp:simplePos x="0" y="0"/>
              <wp:positionH relativeFrom="column">
                <wp:posOffset>-340528</wp:posOffset>
              </wp:positionH>
              <wp:positionV relativeFrom="paragraph">
                <wp:posOffset>-191423</wp:posOffset>
              </wp:positionV>
              <wp:extent cx="4822166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2166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1FC8BBB7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</w:t>
                          </w:r>
                          <w:r w:rsidR="00923A65">
                            <w:rPr>
                              <w:color w:val="FFFFFF" w:themeColor="background1"/>
                              <w:sz w:val="22"/>
                            </w:rPr>
                            <w:t xml:space="preserve"> for </w:t>
                          </w:r>
                          <w:r w:rsidR="00FF537A">
                            <w:rPr>
                              <w:color w:val="FFFFFF" w:themeColor="background1"/>
                              <w:sz w:val="22"/>
                            </w:rPr>
                            <w:t>Community Engage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8pt;margin-top:-15.05pt;width:379.7pt;height:5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" filled="f" stroked="f">
              <v:textbox>
                <w:txbxContent>
                  <w:p w14:paraId="599632A2" w14:textId="1FC8BBB7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</w:t>
                    </w:r>
                    <w:r w:rsidR="00923A65">
                      <w:rPr>
                        <w:color w:val="FFFFFF" w:themeColor="background1"/>
                        <w:sz w:val="22"/>
                      </w:rPr>
                      <w:t xml:space="preserve"> for </w:t>
                    </w:r>
                    <w:r w:rsidR="00FF537A">
                      <w:rPr>
                        <w:color w:val="FFFFFF" w:themeColor="background1"/>
                        <w:sz w:val="22"/>
                      </w:rPr>
                      <w:t>Community Engagement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qQUA008zFCwAAAA="/>
  </w:docVars>
  <w:rsids>
    <w:rsidRoot w:val="00EC4549"/>
    <w:rsid w:val="000058B3"/>
    <w:rsid w:val="000173C7"/>
    <w:rsid w:val="0012477A"/>
    <w:rsid w:val="0023675D"/>
    <w:rsid w:val="00283FA0"/>
    <w:rsid w:val="00286FF0"/>
    <w:rsid w:val="002E512F"/>
    <w:rsid w:val="00316841"/>
    <w:rsid w:val="00355B9E"/>
    <w:rsid w:val="00393FDC"/>
    <w:rsid w:val="003C33D0"/>
    <w:rsid w:val="00443E33"/>
    <w:rsid w:val="004809B7"/>
    <w:rsid w:val="0049595A"/>
    <w:rsid w:val="004C5FBF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715C4E"/>
    <w:rsid w:val="00717EC3"/>
    <w:rsid w:val="00743FF2"/>
    <w:rsid w:val="007B22B9"/>
    <w:rsid w:val="008F3A5E"/>
    <w:rsid w:val="008F5121"/>
    <w:rsid w:val="008F5B7B"/>
    <w:rsid w:val="00923A65"/>
    <w:rsid w:val="009A0EF6"/>
    <w:rsid w:val="009B6B3F"/>
    <w:rsid w:val="00A26972"/>
    <w:rsid w:val="00A50312"/>
    <w:rsid w:val="00A647B7"/>
    <w:rsid w:val="00AF52E7"/>
    <w:rsid w:val="00B05923"/>
    <w:rsid w:val="00B13077"/>
    <w:rsid w:val="00B57EAF"/>
    <w:rsid w:val="00D8434B"/>
    <w:rsid w:val="00DC556B"/>
    <w:rsid w:val="00DC7474"/>
    <w:rsid w:val="00EA239B"/>
    <w:rsid w:val="00EB180B"/>
    <w:rsid w:val="00EC4549"/>
    <w:rsid w:val="00F232FF"/>
    <w:rsid w:val="00F52372"/>
    <w:rsid w:val="00F729EE"/>
    <w:rsid w:val="00F72AE7"/>
    <w:rsid w:val="00FB00F4"/>
    <w:rsid w:val="00FB52C9"/>
    <w:rsid w:val="00FC6759"/>
    <w:rsid w:val="00FF5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CA76A4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CA76A4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35650B79F0014CA183F63283F9DAC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89F58-F551-4730-8423-FECBE64B2019}"/>
      </w:docPartPr>
      <w:docPartBody>
        <w:p w:rsidR="00F44281" w:rsidRDefault="00253B29" w:rsidP="00253B29">
          <w:pPr>
            <w:pStyle w:val="35650B79F0014CA183F63283F9DACE24"/>
          </w:pPr>
          <w:r w:rsidRPr="00C101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8D2B9C93B8436390E85EB37197F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C6900-05D2-4458-95F9-645289330D46}"/>
      </w:docPartPr>
      <w:docPartBody>
        <w:p w:rsidR="00F44281" w:rsidRDefault="00253B29" w:rsidP="00253B29">
          <w:pPr>
            <w:pStyle w:val="388D2B9C93B8436390E85EB37197FD6E"/>
          </w:pPr>
          <w:r w:rsidRPr="00C101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253B29"/>
    <w:rsid w:val="00596F8C"/>
    <w:rsid w:val="00CA76A4"/>
    <w:rsid w:val="00DF38BF"/>
    <w:rsid w:val="00F44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B29"/>
    <w:rPr>
      <w:color w:val="808080"/>
    </w:rPr>
  </w:style>
  <w:style w:type="paragraph" w:customStyle="1" w:styleId="35650B79F0014CA183F63283F9DACE24">
    <w:name w:val="35650B79F0014CA183F63283F9DACE24"/>
    <w:rsid w:val="00253B29"/>
  </w:style>
  <w:style w:type="paragraph" w:customStyle="1" w:styleId="388D2B9C93B8436390E85EB37197FD6E">
    <w:name w:val="388D2B9C93B8436390E85EB37197FD6E"/>
    <w:rsid w:val="00253B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4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awards@ecu.edu.au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Hannah WILLIAMS</cp:lastModifiedBy>
  <cp:revision>2</cp:revision>
  <dcterms:created xsi:type="dcterms:W3CDTF">2022-06-30T04:22:00Z</dcterms:created>
  <dcterms:modified xsi:type="dcterms:W3CDTF">2022-06-30T04:22:00Z</dcterms:modified>
</cp:coreProperties>
</file>